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E3239" w14:textId="0D73F616" w:rsidR="00AE384C" w:rsidRDefault="00AE384C" w:rsidP="00AE384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Computer</w:t>
      </w:r>
      <w:r w:rsidR="006B5E6C">
        <w:rPr>
          <w:rFonts w:ascii="Times New Roman" w:hAnsi="Times New Roman" w:cs="Times New Roman"/>
          <w:b/>
          <w:bCs/>
          <w:i/>
          <w:iCs/>
          <w:sz w:val="36"/>
          <w:szCs w:val="36"/>
        </w:rPr>
        <w:t>/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Information Systems</w:t>
      </w:r>
    </w:p>
    <w:p w14:paraId="010A28DB" w14:textId="77777777" w:rsidR="0034215F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287990CC" w14:textId="5B12EEE1" w:rsidR="00AE384C" w:rsidRPr="003D7F22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  <w:r w:rsidR="00AE384C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r w:rsidR="00D41CA7">
        <w:rPr>
          <w:rFonts w:ascii="Times New Roman" w:hAnsi="Times New Roman" w:cs="Times New Roman"/>
          <w:i/>
          <w:iCs/>
          <w:sz w:val="36"/>
          <w:szCs w:val="36"/>
        </w:rPr>
        <w:t>– Option B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7CEF59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41CA7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657FC35A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D41CA7">
        <w:rPr>
          <w:rFonts w:asciiTheme="minorHAnsi" w:hAnsiTheme="minorHAnsi" w:cstheme="minorHAnsi"/>
          <w:sz w:val="20"/>
          <w:szCs w:val="20"/>
        </w:rPr>
        <w:t>3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3616AD">
                <wp:simplePos x="0" y="0"/>
                <wp:positionH relativeFrom="margin">
                  <wp:posOffset>118744</wp:posOffset>
                </wp:positionH>
                <wp:positionV relativeFrom="page">
                  <wp:posOffset>344967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71.6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syNoD4AAAAAkBAAAPAAAAZHJzL2Rvd25yZXYu&#10;eG1sTI9BTsMwEEX3SNzBGiQ2FXVKSltCnAoFAWIDauAATjLEAXscxW4bOD3DCpZf8/Tn/Xw7OSsO&#10;OIbek4LFPAGB1Pi2p07B2+v9xQZEiJpabT2hgi8MsC1OT3Kdtf5IOzxUsRNcQiHTCkyMQyZlaAw6&#10;HeZ+QOLbux+djhzHTrajPnK5s/IySVbS6Z74g9EDlgabz2rvFAwmmJfZt30uZw9PZSj7u8eq/lDq&#10;/Gy6vQERcYp/MPzqszoU7FT7PbVBWM6bNZMKrpZpCoKB6wVvqxWsknQJssjl/wX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syNoD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490A6E9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34215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215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DCBC049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635529C6" w14:textId="2B5B09C5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1</w:t>
            </w:r>
          </w:p>
        </w:tc>
        <w:tc>
          <w:tcPr>
            <w:tcW w:w="1313" w:type="dxa"/>
          </w:tcPr>
          <w:p w14:paraId="55306BD1" w14:textId="37F11B87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6F45FF58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1F79B891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6FCD86C4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215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0CD6D34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798454FA" w14:textId="5E0674A6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64BCEF68" w14:textId="37C3F8D3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215F" w14:paraId="3ACA13E4" w14:textId="77777777" w:rsidTr="0034215F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34215F" w:rsidRPr="0034215F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1240ECA1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5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49A61F89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43B0381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5950DF70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4215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4215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5BE8D819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1</w:t>
            </w:r>
          </w:p>
        </w:tc>
        <w:tc>
          <w:tcPr>
            <w:tcW w:w="5870" w:type="dxa"/>
          </w:tcPr>
          <w:p w14:paraId="03571DB6" w14:textId="20C8F722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Introduction to Data Structures and Algorithms</w:t>
            </w:r>
          </w:p>
        </w:tc>
        <w:tc>
          <w:tcPr>
            <w:tcW w:w="1313" w:type="dxa"/>
          </w:tcPr>
          <w:p w14:paraId="401B7A34" w14:textId="7A90FD2F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33CA993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0F9BB57" w14:textId="015F09E3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0794A019" w14:textId="60D5615B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215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5F9E913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21C771E7" w14:textId="1C9A304D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7B69753E" w14:textId="2B0EB1B0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C424992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15C0398" w14:textId="1C209E60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2028B2E" w14:textId="071DE75C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665E072A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BA2ADEA" w14:textId="4D4D9792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AF6D1F0" w14:textId="43E2727C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215F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B32913A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57F7AEC4" w14:textId="5692911C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53F87D94" w14:textId="574C810F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54D0762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179A7923" w14:textId="416C5C10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1C25F3EE" w14:textId="344F1FBF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DF6908E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58BCA94D" w14:textId="2364D5E5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58B7D15A" w14:textId="21862603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215F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BCF0F3E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75CAD893" w14:textId="1D327E58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01E368E8" w14:textId="01A5C34C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D85E89E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275A0CDF" w14:textId="14071D66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44AC95D6" w14:textId="39171F8D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612D4ADE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D41CA7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4215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36CC597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3</w:t>
            </w:r>
          </w:p>
        </w:tc>
        <w:tc>
          <w:tcPr>
            <w:tcW w:w="5870" w:type="dxa"/>
          </w:tcPr>
          <w:p w14:paraId="52AA2F38" w14:textId="7685403C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Discrete Structures</w:t>
            </w:r>
          </w:p>
        </w:tc>
        <w:tc>
          <w:tcPr>
            <w:tcW w:w="1313" w:type="dxa"/>
          </w:tcPr>
          <w:p w14:paraId="65E25DD8" w14:textId="639203D9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F6B0264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15B0CB77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02AD1EF2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215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08BC785F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7DC55288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08131AF9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33F1B390" w14:textId="77777777" w:rsidTr="0034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34215F" w:rsidRPr="0034215F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425228BA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0B8B04D1" w14:textId="14FA1B3E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F448D68" w14:textId="7CACC0E5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41CA7" w14:paraId="6A59B71C" w14:textId="77777777" w:rsidTr="00D41C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auto"/>
          </w:tcPr>
          <w:p w14:paraId="385779E4" w14:textId="2778C881" w:rsidR="00D41CA7" w:rsidRPr="0034215F" w:rsidRDefault="00D41CA7" w:rsidP="00D41CA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auto"/>
          </w:tcPr>
          <w:p w14:paraId="0EEBE331" w14:textId="66757787" w:rsidR="00D41CA7" w:rsidRPr="00D41CA7" w:rsidRDefault="00D41CA7" w:rsidP="00D41CA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D41CA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 108</w:t>
            </w:r>
          </w:p>
        </w:tc>
        <w:tc>
          <w:tcPr>
            <w:tcW w:w="5870" w:type="dxa"/>
            <w:shd w:val="clear" w:color="auto" w:fill="auto"/>
          </w:tcPr>
          <w:p w14:paraId="0A778D98" w14:textId="437771C0" w:rsidR="00D41CA7" w:rsidRPr="00D41CA7" w:rsidRDefault="00D41CA7" w:rsidP="00D41CA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D41CA7">
              <w:rPr>
                <w:rFonts w:ascii="Calibri" w:hAnsi="Calibri" w:cs="Calibri"/>
                <w:bCs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  <w:shd w:val="clear" w:color="auto" w:fill="auto"/>
          </w:tcPr>
          <w:p w14:paraId="277FBBF0" w14:textId="5853A851" w:rsidR="00D41CA7" w:rsidRPr="00D41CA7" w:rsidRDefault="00D41CA7" w:rsidP="00D41CA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D41CA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24C967E3" w:rsidR="00F37066" w:rsidRPr="00C53DAA" w:rsidRDefault="0034215F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5F8DAE" w14:textId="77777777" w:rsidR="00A8560F" w:rsidRDefault="00A8560F" w:rsidP="00DF2F19">
      <w:pPr>
        <w:spacing w:after="0" w:line="240" w:lineRule="auto"/>
      </w:pPr>
      <w:r>
        <w:separator/>
      </w:r>
    </w:p>
  </w:endnote>
  <w:endnote w:type="continuationSeparator" w:id="0">
    <w:p w14:paraId="3EB0192D" w14:textId="77777777" w:rsidR="00A8560F" w:rsidRDefault="00A8560F" w:rsidP="00DF2F19">
      <w:pPr>
        <w:spacing w:after="0" w:line="240" w:lineRule="auto"/>
      </w:pPr>
      <w:r>
        <w:continuationSeparator/>
      </w:r>
    </w:p>
  </w:endnote>
  <w:endnote w:type="continuationNotice" w:id="1">
    <w:p w14:paraId="3BBA1944" w14:textId="77777777" w:rsidR="00A8560F" w:rsidRDefault="00A856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65BF35" w14:textId="77777777" w:rsidR="00A8560F" w:rsidRDefault="00A8560F" w:rsidP="00DF2F19">
      <w:pPr>
        <w:spacing w:after="0" w:line="240" w:lineRule="auto"/>
      </w:pPr>
      <w:r>
        <w:separator/>
      </w:r>
    </w:p>
  </w:footnote>
  <w:footnote w:type="continuationSeparator" w:id="0">
    <w:p w14:paraId="7D500FC7" w14:textId="77777777" w:rsidR="00A8560F" w:rsidRDefault="00A8560F" w:rsidP="00DF2F19">
      <w:pPr>
        <w:spacing w:after="0" w:line="240" w:lineRule="auto"/>
      </w:pPr>
      <w:r>
        <w:continuationSeparator/>
      </w:r>
    </w:p>
  </w:footnote>
  <w:footnote w:type="continuationNotice" w:id="1">
    <w:p w14:paraId="0378B106" w14:textId="77777777" w:rsidR="00A8560F" w:rsidRDefault="00A856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215F"/>
    <w:rsid w:val="0034427C"/>
    <w:rsid w:val="0035440E"/>
    <w:rsid w:val="00376791"/>
    <w:rsid w:val="00376E98"/>
    <w:rsid w:val="003840FB"/>
    <w:rsid w:val="003849FE"/>
    <w:rsid w:val="003949AC"/>
    <w:rsid w:val="003A06DD"/>
    <w:rsid w:val="003A261B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B5E6C"/>
    <w:rsid w:val="006D1581"/>
    <w:rsid w:val="006E5F0D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12F4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560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3309A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0799D"/>
    <w:rsid w:val="00D11CBC"/>
    <w:rsid w:val="00D218E3"/>
    <w:rsid w:val="00D41CA7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431BE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1</Words>
  <Characters>2623</Characters>
  <Application>Microsoft Office Word</Application>
  <DocSecurity>0</DocSecurity>
  <Lines>154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Computer_Science_AST_CSU</vt:lpstr>
    </vt:vector>
  </TitlesOfParts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Computer_Science_AST_CSU_OPTB</dc:title>
  <dc:subject/>
  <dc:creator>Rhonda Nishimoto</dc:creator>
  <cp:keywords/>
  <dc:description/>
  <cp:lastModifiedBy>Rhonda Nishimoto</cp:lastModifiedBy>
  <cp:revision>4</cp:revision>
  <dcterms:created xsi:type="dcterms:W3CDTF">2021-02-24T18:50:00Z</dcterms:created>
  <dcterms:modified xsi:type="dcterms:W3CDTF">2021-02-24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